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32836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05d8f92-61d2-49eb-bcd3-2cf9f5e5e10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8:22:13Z</dcterms:created>
  <dcterms:modified xsi:type="dcterms:W3CDTF">2023-06-21T18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